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FT SMA regression anomaly detection: Adaptive FFT + moving average: estimates a dominant frequency from the spectrum to set the smoothing window, computes residuals (original minus smoothed), and flags large residuals as anomalies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 </w:t>
      </w:r>
      <w:r>
        <w:t xml:space="preserve">thresholding.</w:t>
      </w:r>
    </w:p>
    <w:p>
      <w:pPr>
        <w:pStyle w:val="BodyText"/>
      </w:pPr>
      <w:r>
        <w:t xml:space="preserve">This variant adapts a moving average window from the dominant frequency (FFT) to smooth the series, then flags large deviations of the high-frequency component. Steps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</w:t>
      </w:r>
      <w:r>
        <w:t xml:space="preserve"> </w:t>
      </w:r>
      <w:r>
        <w:rPr>
          <w:rStyle w:val="VerbatimChar"/>
        </w:rPr>
        <w:t xml:space="preserve">hanr_fft_sma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sma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+SMA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sm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VerbatimChar"/>
        </w:rPr>
        <w:t xml:space="preserve">## Warning in serie - ts_sma: longer object length is not a multiple of shorter object length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sma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sma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brinho, E. P., et al. Fine-Tuning Detection Criteria for Enhancing Anomaly Detection in Time Series. SBBD, 2025.</w:t>
      </w:r>
      <w:r>
        <w:t xml:space="preserve"> </w:t>
      </w:r>
      <w:hyperlink r:id="rId29">
        <w:r>
          <w:rPr>
            <w:rStyle w:val="Hyperlink"/>
          </w:rPr>
          <w:t xml:space="preserve">doi:10.5753/sbbd.2025.24706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5753/sbbd.2025.247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5753/sbbd.2025.2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55Z</dcterms:created>
  <dcterms:modified xsi:type="dcterms:W3CDTF">2025-10-29T18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